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B589C" w14:textId="6707F13C" w:rsidR="004746AC" w:rsidRPr="003302A8" w:rsidRDefault="003302A8">
      <w:pPr>
        <w:rPr>
          <w:b/>
          <w:bCs/>
        </w:rPr>
      </w:pPr>
      <w:r w:rsidRPr="003302A8">
        <w:rPr>
          <w:b/>
          <w:bCs/>
        </w:rPr>
        <w:t>Table</w:t>
      </w:r>
      <w:r>
        <w:rPr>
          <w:b/>
          <w:bCs/>
          <w:lang w:val="en-GB"/>
        </w:rPr>
        <w:t xml:space="preserve"> </w:t>
      </w:r>
      <w:r w:rsidRPr="003302A8">
        <w:rPr>
          <w:b/>
          <w:bCs/>
        </w:rPr>
        <w:t>2</w:t>
      </w:r>
      <w:r>
        <w:rPr>
          <w:b/>
          <w:bCs/>
          <w:lang w:val="en-GB"/>
        </w:rPr>
        <w:t xml:space="preserve"> </w:t>
      </w:r>
      <w:r w:rsidRPr="003302A8">
        <w:rPr>
          <w:b/>
          <w:bCs/>
        </w:rPr>
        <w:t>-</w:t>
      </w:r>
      <w:r>
        <w:rPr>
          <w:b/>
          <w:bCs/>
          <w:lang w:val="en-GB"/>
        </w:rPr>
        <w:t xml:space="preserve"> </w:t>
      </w:r>
      <w:r w:rsidRPr="003302A8">
        <w:rPr>
          <w:b/>
          <w:bCs/>
        </w:rPr>
        <w:t>Poisson-Gamma-CAR regression models using Monte Carlo (MCMC) estimation method and spatial distance decay function for categories for grouped temporal (BP-PP) variances</w:t>
      </w:r>
    </w:p>
    <w:p w14:paraId="3F6B2717" w14:textId="77777777" w:rsidR="004746AC" w:rsidRDefault="004746AC"/>
    <w:tbl>
      <w:tblPr>
        <w:tblW w:w="5000" w:type="pct"/>
        <w:tblLook w:val="04A0" w:firstRow="1" w:lastRow="0" w:firstColumn="1" w:lastColumn="0" w:noHBand="0" w:noVBand="1"/>
      </w:tblPr>
      <w:tblGrid>
        <w:gridCol w:w="2924"/>
        <w:gridCol w:w="1392"/>
        <w:gridCol w:w="1116"/>
        <w:gridCol w:w="1418"/>
        <w:gridCol w:w="1123"/>
        <w:gridCol w:w="1375"/>
        <w:gridCol w:w="1116"/>
        <w:gridCol w:w="1286"/>
        <w:gridCol w:w="1116"/>
        <w:gridCol w:w="1396"/>
        <w:gridCol w:w="1116"/>
      </w:tblGrid>
      <w:tr w:rsidR="005B2245" w:rsidRPr="005A3681" w14:paraId="7487A35A" w14:textId="77777777" w:rsidTr="005B2245">
        <w:trPr>
          <w:trHeight w:val="300"/>
        </w:trPr>
        <w:tc>
          <w:tcPr>
            <w:tcW w:w="95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1274EB1" w14:textId="5A7F2D60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Dependent Variables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C02A06A" w14:textId="0472BA5F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Littering</w:t>
            </w:r>
          </w:p>
        </w:tc>
        <w:tc>
          <w:tcPr>
            <w:tcW w:w="82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BD0BA40" w14:textId="6D5F55E4" w:rsidR="005B2245" w:rsidRPr="005A3681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Graffiti &amp; Physical Damage</w:t>
            </w: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862EDA" w14:textId="24A6C943" w:rsidR="005B2245" w:rsidRPr="005A3681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Urination &amp; Defecation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3C00F93" w14:textId="2D83E56F" w:rsidR="005B2245" w:rsidRPr="005A3681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bandoned Cars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A2264F3" w14:textId="4B1EE975" w:rsidR="005B2245" w:rsidRPr="005A3681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oor Bike Parking</w:t>
            </w:r>
          </w:p>
        </w:tc>
      </w:tr>
      <w:tr w:rsidR="005B2245" w:rsidRPr="005A3681" w14:paraId="19303C56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292B52D" w14:textId="3739A49F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N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213D2E08" w14:textId="30019C8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838</w:t>
            </w:r>
          </w:p>
        </w:tc>
        <w:tc>
          <w:tcPr>
            <w:tcW w:w="82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31BA29A" w14:textId="7BEF0F5B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38</w:t>
            </w: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39C28B" w14:textId="67038B57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38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0E904BF" w14:textId="0E0585E4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38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67DA58" w14:textId="3EE4A8A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38</w:t>
            </w:r>
          </w:p>
        </w:tc>
      </w:tr>
      <w:tr w:rsidR="005B2245" w:rsidRPr="005A3681" w14:paraId="6947B0D9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A8764F7" w14:textId="7BE63715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proofErr w:type="spellStart"/>
            <w:r w:rsidRPr="00F136F2">
              <w:t>Df</w:t>
            </w:r>
            <w:proofErr w:type="spellEnd"/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7393AA2" w14:textId="1D181AC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826</w:t>
            </w:r>
          </w:p>
        </w:tc>
        <w:tc>
          <w:tcPr>
            <w:tcW w:w="82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8B5011" w14:textId="652767B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26</w:t>
            </w: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8B4F48" w14:textId="6D116F4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26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B6D2BFC" w14:textId="50E74E7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26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63D508B" w14:textId="55CA343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26</w:t>
            </w:r>
          </w:p>
        </w:tc>
      </w:tr>
      <w:tr w:rsidR="005B2245" w:rsidRPr="005A3681" w14:paraId="512A95AC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E585230" w14:textId="1664D9CB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Log-likelihood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1D560815" w14:textId="54FE6F5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-3828.6055</w:t>
            </w:r>
          </w:p>
        </w:tc>
        <w:tc>
          <w:tcPr>
            <w:tcW w:w="82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880BEDC" w14:textId="4942B6F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4140.566994</w:t>
            </w: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26BE5C" w14:textId="185091A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1829.3215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F61B15A" w14:textId="65EFD13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1221.9949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DDB30C" w14:textId="14F52AB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-1599.8099</w:t>
            </w:r>
          </w:p>
        </w:tc>
      </w:tr>
      <w:tr w:rsidR="005B2245" w:rsidRPr="005A3681" w14:paraId="612905BC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9BCB7CE" w14:textId="57A924B0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AIC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07E44F41" w14:textId="5B91EDD5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7681.2109</w:t>
            </w:r>
          </w:p>
        </w:tc>
        <w:tc>
          <w:tcPr>
            <w:tcW w:w="82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CC115ED" w14:textId="1C744197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305.133987</w:t>
            </w: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731078" w14:textId="617FA67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682.6429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74BB099" w14:textId="792235C9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467.9898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DC2B1B9" w14:textId="49FFA95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223.6199</w:t>
            </w:r>
          </w:p>
        </w:tc>
      </w:tr>
      <w:tr w:rsidR="005B2245" w:rsidRPr="005A3681" w14:paraId="60A635C2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DCDDD20" w14:textId="1F63CA57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BIC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5DA9210A" w14:textId="4F32206F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7737.9831</w:t>
            </w:r>
          </w:p>
        </w:tc>
        <w:tc>
          <w:tcPr>
            <w:tcW w:w="82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C6565C2" w14:textId="700F465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8361.906204</w:t>
            </w: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FD9740" w14:textId="25989F2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739.4152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3A02892" w14:textId="6B1D4B2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524.7620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2415D54" w14:textId="7C48B221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280.3922</w:t>
            </w:r>
          </w:p>
        </w:tc>
      </w:tr>
      <w:tr w:rsidR="005B2245" w:rsidRPr="005A3681" w14:paraId="4447A6FF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3692FF0" w14:textId="5AFEB903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Mean absolute deviation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5560E992" w14:textId="6FFE17D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25.0584</w:t>
            </w:r>
          </w:p>
        </w:tc>
        <w:tc>
          <w:tcPr>
            <w:tcW w:w="82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1ED68A6" w14:textId="0BE69E84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2.536447</w:t>
            </w: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D45D48" w14:textId="4750EEB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.2101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D0B56BE" w14:textId="06E21AA1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8646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70BA1B6" w14:textId="28805335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8743</w:t>
            </w:r>
          </w:p>
        </w:tc>
      </w:tr>
      <w:tr w:rsidR="005B2245" w:rsidRPr="005A3681" w14:paraId="158CCCAF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BDE6359" w14:textId="10A61928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Mean squared predicted error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6D961795" w14:textId="1078D10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1416.2729</w:t>
            </w:r>
          </w:p>
        </w:tc>
        <w:tc>
          <w:tcPr>
            <w:tcW w:w="82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213AF8F" w14:textId="5E04E3A1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4440.866597</w:t>
            </w: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42C150" w14:textId="434484D2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35.1647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3FEF506" w14:textId="36A83EF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25.0896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70AD4A7" w14:textId="18F1444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1.3843</w:t>
            </w:r>
          </w:p>
        </w:tc>
      </w:tr>
      <w:tr w:rsidR="005B2245" w:rsidRPr="005A3681" w14:paraId="6E8A3C85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5950A06" w14:textId="2BB9909B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Dispersion multiplier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hideMark/>
          </w:tcPr>
          <w:p w14:paraId="51AE67B6" w14:textId="12BB1EE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50******</w:t>
            </w:r>
          </w:p>
        </w:tc>
        <w:tc>
          <w:tcPr>
            <w:tcW w:w="82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ACDA1A9" w14:textId="7AD54ED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.772589*</w:t>
            </w:r>
          </w:p>
        </w:tc>
        <w:tc>
          <w:tcPr>
            <w:tcW w:w="810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DBFA37E" w14:textId="5E00706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1.30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n.s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781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BEFDD1C" w14:textId="51E5F2D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1.30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n.s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C0247D3" w14:textId="4F13CD7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0.68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n.s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.</w:t>
            </w:r>
          </w:p>
        </w:tc>
      </w:tr>
      <w:tr w:rsidR="005B2245" w:rsidRPr="005A3681" w14:paraId="4E82DD61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840B679" w14:textId="24C22E3B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F136F2">
              <w:t>Modelled Parameters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5A5190B" w14:textId="4874658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9BEBA13" w14:textId="34689D14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4F54725" w14:textId="2C5ECD5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0B6FA8E" w14:textId="4BF8BB4E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6B7088F" w14:textId="20366F5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6D009CE" w14:textId="635AF5F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614CB9F" w14:textId="339ABA8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6D47DE9" w14:textId="51F2B6E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0EF23E4" w14:textId="6760221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140D046" w14:textId="6E08F2EB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</w:tr>
      <w:tr w:rsidR="005B2245" w:rsidRPr="005A3681" w14:paraId="30545EC7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D73A4D0" w14:textId="30478452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Independent Variables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886797C" w14:textId="5F6C6926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Mean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EF4D2F" w14:textId="01F03009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Tolerance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C70D452" w14:textId="2CD82B29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Mean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F8E3C3D" w14:textId="21313587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Tolerance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EA999BE" w14:textId="4C002704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Mean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7C06F6" w14:textId="52A855E1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Tolerance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023C549" w14:textId="7DB01BBA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Mean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7546B06" w14:textId="60074E0F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Tolerance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C9A6F10" w14:textId="2A17D5FF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Mean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BA3A741" w14:textId="1D62B0C4" w:rsidR="005B2245" w:rsidRPr="005B2245" w:rsidRDefault="005B2245" w:rsidP="005B22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Tolerance</w:t>
            </w:r>
          </w:p>
        </w:tc>
      </w:tr>
      <w:tr w:rsidR="005B2245" w:rsidRPr="005A3681" w14:paraId="5B82212B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FC4BCEE" w14:textId="7A7B715B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Intercept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990B8A0" w14:textId="05574031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2.5844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0079483" w14:textId="7F46565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DD93CE2" w14:textId="77474A9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2.8998***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2017509" w14:textId="050549B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CF37FF6" w14:textId="63B6D809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234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80C1DB" w14:textId="788AAB8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A99D5F4" w14:textId="26930D34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-1.5877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AB1AF75" w14:textId="726E547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DA4EFBA" w14:textId="5518E96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5531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B8D6C57" w14:textId="37BF0ED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</w:tr>
      <w:tr w:rsidR="005B2245" w:rsidRPr="005A3681" w14:paraId="36F176B2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A3F471D" w14:textId="7F884721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Factor (BP=0. PP=1)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97EADE" w14:textId="519F562B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2371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71A1D7D" w14:textId="31E0D9C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1.00000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FEA3242" w14:textId="55939D5B" w:rsidR="005B2245" w:rsidRPr="008024A0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SE"/>
              </w:rPr>
            </w:pPr>
            <w:r w:rsidRPr="00F136F2">
              <w:t>0.1676*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696CC64" w14:textId="32A0A7B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1.0000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22BFDEF" w14:textId="0226561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1944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CB978FD" w14:textId="0008329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1.00000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2636079" w14:textId="6D29339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-0.0286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978BE47" w14:textId="5280D4C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1.00000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82865BD" w14:textId="3821B709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1186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0D3C31F" w14:textId="083A328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1.00000</w:t>
            </w:r>
          </w:p>
        </w:tc>
      </w:tr>
      <w:tr w:rsidR="005B2245" w:rsidRPr="005A3681" w14:paraId="076FF6A3" w14:textId="77777777" w:rsidTr="005B2245">
        <w:trPr>
          <w:trHeight w:val="29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8635CDC" w14:textId="33ADB6EC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Rate of Vandalism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6EE47BA" w14:textId="3DFAB7F3" w:rsidR="005B2245" w:rsidRPr="008024A0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SE"/>
              </w:rPr>
            </w:pPr>
            <w:r w:rsidRPr="00F136F2">
              <w:t>0.0031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428250" w14:textId="16E160A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SE"/>
              </w:rPr>
            </w:pPr>
            <w:r w:rsidRPr="00F136F2">
              <w:t>0.7872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88E0571" w14:textId="7449C2B4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065***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B737361" w14:textId="6735866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872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71E13F9" w14:textId="0972B76B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055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7F11917" w14:textId="5E7C790B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872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75C54D6" w14:textId="7679F7F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038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C2F422D" w14:textId="296BAE32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872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C0A872C" w14:textId="4D2F31C9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030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AF0801F" w14:textId="5B6CB3B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872</w:t>
            </w:r>
          </w:p>
        </w:tc>
      </w:tr>
      <w:tr w:rsidR="005B2245" w:rsidRPr="005A3681" w14:paraId="55EE642D" w14:textId="77777777" w:rsidTr="005B2245">
        <w:trPr>
          <w:trHeight w:val="266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D5588BB" w14:textId="2CCE93A5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Prop. of young Males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56B4CA6" w14:textId="68086B9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5.5994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0682033" w14:textId="73D36994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SE"/>
              </w:rPr>
            </w:pPr>
            <w:r w:rsidRPr="00F136F2">
              <w:t>0.9394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5A7F83B" w14:textId="0916294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4.6487**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7EAAFA7" w14:textId="029F2CC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394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1614EB7" w14:textId="34621F9B" w:rsidR="005B2245" w:rsidRPr="008024A0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SE"/>
              </w:rPr>
            </w:pPr>
            <w:r w:rsidRPr="00F136F2">
              <w:t>2.8191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D15B366" w14:textId="044FA74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394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4901FA0" w14:textId="2F40518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3.2779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81A3996" w14:textId="0AFDC58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394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11FD7A7" w14:textId="71D11EC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4.7054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DA1094B" w14:textId="4C1E21F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394</w:t>
            </w:r>
          </w:p>
        </w:tc>
      </w:tr>
      <w:tr w:rsidR="005B2245" w:rsidRPr="005A3681" w14:paraId="7E6D2AFF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585FBC6" w14:textId="16B68E08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P_HUB_A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018A435" w14:textId="114EA10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165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C6077D1" w14:textId="5A545ED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SE"/>
              </w:rPr>
            </w:pPr>
            <w:r w:rsidRPr="00F136F2">
              <w:t>0.8314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BE182CA" w14:textId="20D775B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-0.0034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5634E95" w14:textId="34BCA32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8314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DCA83BE" w14:textId="77B56B1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739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D2CF328" w14:textId="46C5161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8314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07904EB" w14:textId="5F84F2C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-0.0679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DBE9ED7" w14:textId="0917039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8314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4E04E10" w14:textId="361C7587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287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C1F78E2" w14:textId="294E2BF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8314</w:t>
            </w:r>
          </w:p>
        </w:tc>
      </w:tr>
      <w:tr w:rsidR="005B2245" w:rsidRPr="005A3681" w14:paraId="32926924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D1781FB" w14:textId="3EC23063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P_PARK_A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9E25213" w14:textId="04D9AAF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355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A737F38" w14:textId="45607802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SE"/>
              </w:rPr>
            </w:pPr>
            <w:r w:rsidRPr="00F136F2">
              <w:t>0.9421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BE4326E" w14:textId="1970EE8B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562***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C6F6A72" w14:textId="5E20F03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421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9537200" w14:textId="713FE3A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261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1495AFE" w14:textId="75FD4D2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421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63498D1" w14:textId="3BFEC3E1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002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AD75BE6" w14:textId="10ABFD4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421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2ED5574" w14:textId="5ADEF439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240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5F4273E" w14:textId="1EC84AD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421</w:t>
            </w:r>
          </w:p>
        </w:tc>
      </w:tr>
      <w:tr w:rsidR="005B2245" w:rsidRPr="005A3681" w14:paraId="63917400" w14:textId="77777777" w:rsidTr="005B2245">
        <w:trPr>
          <w:trHeight w:val="322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5D8480B" w14:textId="5F16458A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P_SKOLAN_A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550B027" w14:textId="0924489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182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382A00F" w14:textId="746A9DF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SE"/>
              </w:rPr>
            </w:pPr>
            <w:r w:rsidRPr="00F136F2">
              <w:t>0.9323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5433BC4" w14:textId="4E06D8F8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231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F587949" w14:textId="617FF32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323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031D05F" w14:textId="2CD82C81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169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21380E4" w14:textId="5D451FAF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323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1445D09" w14:textId="2BEF53A9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-0.0052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6B1D894" w14:textId="3CBAAB8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323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FCE552D" w14:textId="6D0C7B0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-0.0004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9A68036" w14:textId="46366407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323</w:t>
            </w:r>
          </w:p>
        </w:tc>
      </w:tr>
      <w:tr w:rsidR="005B2245" w:rsidRPr="005A3681" w14:paraId="1E68BBD3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E1C22C7" w14:textId="65756085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P_UNEMPLOY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86F1304" w14:textId="47125CE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486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83981C7" w14:textId="1981DF2B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SE"/>
              </w:rPr>
            </w:pPr>
            <w:r w:rsidRPr="00F136F2">
              <w:t>0.9695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1349CEA" w14:textId="13A2274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-0.4114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A748CE2" w14:textId="4321D77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69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44D85B4" w14:textId="191DB885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-2.7720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0F2ECB" w14:textId="438E5F1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695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A830ADF" w14:textId="4E2B951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4413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044E0C9" w14:textId="6C598BCB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695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D703557" w14:textId="4C4DDA7A" w:rsidR="005B2245" w:rsidRPr="008024A0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SE"/>
              </w:rPr>
            </w:pPr>
            <w:r w:rsidRPr="00F136F2">
              <w:t>-1.3868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4BB3EE6" w14:textId="1C5E27A1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9695</w:t>
            </w:r>
          </w:p>
        </w:tc>
      </w:tr>
      <w:tr w:rsidR="005B2245" w:rsidRPr="005A3681" w14:paraId="7EAE2C90" w14:textId="77777777" w:rsidTr="005B2245">
        <w:trPr>
          <w:trHeight w:val="232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2FA3EF5" w14:textId="556D43EC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 xml:space="preserve">Distance from City </w:t>
            </w:r>
            <w:proofErr w:type="spellStart"/>
            <w:r w:rsidRPr="005B2245">
              <w:rPr>
                <w:b/>
                <w:bCs/>
              </w:rPr>
              <w:t>Center</w:t>
            </w:r>
            <w:proofErr w:type="spellEnd"/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54E0469" w14:textId="5D849569" w:rsidR="005B2245" w:rsidRPr="008024A0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SE"/>
              </w:rPr>
            </w:pPr>
            <w:r w:rsidRPr="00F136F2">
              <w:t>-0.0000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D0C0DF4" w14:textId="2E3F8289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SE"/>
              </w:rPr>
            </w:pPr>
            <w:r w:rsidRPr="00F136F2">
              <w:t>0.7176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280335E" w14:textId="1C4218A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000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B3F5BEF" w14:textId="21CA233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176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8B6E845" w14:textId="0D911729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-0.0001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BF97011" w14:textId="2D87570D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176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B4CFD37" w14:textId="350C73B4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002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39AF3EE" w14:textId="02342D29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176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A8CE035" w14:textId="0DAD184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-0.0002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98216B7" w14:textId="68F66521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175</w:t>
            </w:r>
          </w:p>
        </w:tc>
      </w:tr>
      <w:tr w:rsidR="005B2245" w:rsidRPr="005A3681" w14:paraId="00E37958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AF09874" w14:textId="4391CE41" w:rsidR="005B2245" w:rsidRPr="005B2245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b/>
                <w:bCs/>
              </w:rPr>
              <w:t>Area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7B159BFD" w14:textId="3164CBC7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-0.0000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70E30E0" w14:textId="76DA807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SE"/>
              </w:rPr>
            </w:pPr>
            <w:r w:rsidRPr="00F136F2">
              <w:t>0.7795</w:t>
            </w: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675AD82" w14:textId="4726A7A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000***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B8E2D8B" w14:textId="12F857B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795</w:t>
            </w: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875F4C2" w14:textId="3E275067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000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03B5FFD" w14:textId="28B3FB1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176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0DE3883" w14:textId="5CC8C02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000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82ADDFF" w14:textId="714FDDF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795</w:t>
            </w: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F934266" w14:textId="565014BC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0000***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F6716D4" w14:textId="61557D4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0.7795</w:t>
            </w:r>
          </w:p>
        </w:tc>
      </w:tr>
      <w:tr w:rsidR="005B2245" w:rsidRPr="005A3681" w14:paraId="0744EB49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1B2CC88" w14:textId="66A21755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Spatial autocorrelation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35D53A7" w14:textId="73660B6A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1E5EEF45" w14:textId="2CD0E529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B0DF1BC" w14:textId="64F40EEA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0FF9C51" w14:textId="01ED099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091C9783" w14:textId="7D96A75F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28ED2607" w14:textId="179FD177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CD89F2E" w14:textId="693386A3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D5F69E0" w14:textId="78C11532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06D78C4" w14:textId="22571447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2BEA822" w14:textId="01B1BE0A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</w:tr>
      <w:tr w:rsidR="005B2245" w:rsidRPr="005A3681" w14:paraId="62B865C8" w14:textId="77777777" w:rsidTr="005B2245">
        <w:trPr>
          <w:trHeight w:val="300"/>
        </w:trPr>
        <w:tc>
          <w:tcPr>
            <w:tcW w:w="951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A02F535" w14:textId="5B045451" w:rsidR="005B2245" w:rsidRPr="005A3681" w:rsidRDefault="005B2245" w:rsidP="005B22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>(Phi):</w:t>
            </w:r>
          </w:p>
        </w:tc>
        <w:tc>
          <w:tcPr>
            <w:tcW w:w="4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E85DA1A" w14:textId="01E5A88B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051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500D0E5B" w14:textId="627FA0E7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6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FEC9D04" w14:textId="7B37FEAB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034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35061C4" w14:textId="2E31D996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4DC388B3" w14:textId="2E3B3980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-0.0011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61601577" w14:textId="3119BAA5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E245949" w14:textId="58D58D1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009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382244F" w14:textId="13939F01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2B79590" w14:textId="52FCB9EA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F136F2">
              <w:t xml:space="preserve">0.0035 </w:t>
            </w:r>
            <w:proofErr w:type="spellStart"/>
            <w:r w:rsidRPr="00F136F2">
              <w:t>n.s</w:t>
            </w:r>
            <w:proofErr w:type="spellEnd"/>
            <w:r w:rsidRPr="00F136F2">
              <w:t>.</w:t>
            </w:r>
          </w:p>
        </w:tc>
        <w:tc>
          <w:tcPr>
            <w:tcW w:w="36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7F164E4" w14:textId="4475302E" w:rsidR="005B2245" w:rsidRPr="005A3681" w:rsidRDefault="005B2245" w:rsidP="005B22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</w:tr>
      <w:tr w:rsidR="005A3681" w:rsidRPr="005A3681" w14:paraId="2260225E" w14:textId="77777777" w:rsidTr="005B2245">
        <w:trPr>
          <w:trHeight w:val="288"/>
        </w:trPr>
        <w:tc>
          <w:tcPr>
            <w:tcW w:w="9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8A2A" w14:textId="77777777" w:rsidR="005A3681" w:rsidRPr="005A3681" w:rsidRDefault="005A3681" w:rsidP="005A3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816" w:type="pct"/>
            <w:gridSpan w:val="2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2454C" w14:textId="77777777" w:rsidR="005A3681" w:rsidRPr="005A3681" w:rsidRDefault="005A3681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5A368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> </w:t>
            </w: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5EDB" w14:textId="77777777" w:rsidR="005A3681" w:rsidRPr="005A3681" w:rsidRDefault="005A3681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8E720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27A239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73840" w14:textId="77777777" w:rsidR="005A3681" w:rsidRPr="005A3681" w:rsidRDefault="005A3681" w:rsidP="005A36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5DD64" w14:textId="77777777" w:rsidR="005A3681" w:rsidRPr="005A3681" w:rsidRDefault="005A3681" w:rsidP="005A36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B45FB" w14:textId="77777777" w:rsidR="005A3681" w:rsidRPr="005A3681" w:rsidRDefault="005A3681" w:rsidP="005A36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88360" w14:textId="77777777" w:rsidR="005A3681" w:rsidRPr="005A3681" w:rsidRDefault="005A3681" w:rsidP="005A36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E7E0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</w:tr>
      <w:tr w:rsidR="005A3681" w:rsidRPr="005A3681" w14:paraId="1344A742" w14:textId="77777777" w:rsidTr="005B2245">
        <w:trPr>
          <w:gridAfter w:val="6"/>
          <w:wAfter w:w="2408" w:type="pct"/>
          <w:trHeight w:val="300"/>
        </w:trPr>
        <w:tc>
          <w:tcPr>
            <w:tcW w:w="9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32725" w14:textId="6B77880D" w:rsidR="005A3681" w:rsidRPr="008024A0" w:rsidRDefault="005B2245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SE"/>
              </w:rPr>
            </w:pPr>
            <w:r w:rsidRPr="005B22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>p-value = 10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SE"/>
              </w:rPr>
              <w:t xml:space="preserve"> </w:t>
            </w:r>
            <w:proofErr w:type="gramStart"/>
            <w:r w:rsidRPr="005B22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>% :</w:t>
            </w:r>
            <w:proofErr w:type="gramEnd"/>
            <w:r w:rsidRPr="005B22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 xml:space="preserve"> *</w:t>
            </w:r>
          </w:p>
        </w:tc>
        <w:tc>
          <w:tcPr>
            <w:tcW w:w="8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19CB8" w14:textId="63AB5468" w:rsidR="005A3681" w:rsidRPr="005A3681" w:rsidRDefault="005B2245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>p-value = 5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n-SE"/>
              </w:rPr>
              <w:t xml:space="preserve"> </w:t>
            </w:r>
            <w:proofErr w:type="gramStart"/>
            <w:r w:rsidRPr="005B22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>% :</w:t>
            </w:r>
            <w:proofErr w:type="gramEnd"/>
            <w:r w:rsidRPr="005B22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 xml:space="preserve"> **</w:t>
            </w:r>
          </w:p>
        </w:tc>
        <w:tc>
          <w:tcPr>
            <w:tcW w:w="8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76165B" w14:textId="77777777" w:rsidR="005A3681" w:rsidRPr="005A3681" w:rsidRDefault="005A3681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proofErr w:type="spellStart"/>
            <w:proofErr w:type="gramStart"/>
            <w:r w:rsidRPr="005A3681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SE"/>
              </w:rPr>
              <w:t>n.s</w:t>
            </w:r>
            <w:proofErr w:type="spellEnd"/>
            <w:r w:rsidRPr="005A3681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SE"/>
              </w:rPr>
              <w:t>.</w:t>
            </w:r>
            <w:r w:rsidRPr="005A368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 xml:space="preserve"> :</w:t>
            </w:r>
            <w:proofErr w:type="gramEnd"/>
            <w:r w:rsidRPr="005A368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 xml:space="preserve"> Not significant</w:t>
            </w:r>
          </w:p>
        </w:tc>
      </w:tr>
      <w:tr w:rsidR="005A3681" w:rsidRPr="005A3681" w14:paraId="1FAD891F" w14:textId="77777777" w:rsidTr="005B2245">
        <w:trPr>
          <w:gridAfter w:val="6"/>
          <w:wAfter w:w="2408" w:type="pct"/>
          <w:trHeight w:val="288"/>
        </w:trPr>
        <w:tc>
          <w:tcPr>
            <w:tcW w:w="9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14EBD" w14:textId="076FEA2D" w:rsidR="005A3681" w:rsidRPr="005A3681" w:rsidRDefault="005B2245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  <w:r w:rsidRPr="005B22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>p-value = 1</w:t>
            </w:r>
            <w:proofErr w:type="gramStart"/>
            <w:r w:rsidRPr="005B22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>% :</w:t>
            </w:r>
            <w:proofErr w:type="gramEnd"/>
            <w:r w:rsidRPr="005B224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  <w:t xml:space="preserve"> ***</w:t>
            </w:r>
          </w:p>
        </w:tc>
        <w:tc>
          <w:tcPr>
            <w:tcW w:w="81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6989B" w14:textId="4BFF4230" w:rsidR="005A3681" w:rsidRPr="005A3681" w:rsidRDefault="005A3681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8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93405" w14:textId="49A870D7" w:rsidR="005A3681" w:rsidRPr="005A3681" w:rsidRDefault="005A3681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</w:tr>
      <w:tr w:rsidR="005A3681" w:rsidRPr="005A3681" w14:paraId="7BD0CD30" w14:textId="77777777" w:rsidTr="005B2245">
        <w:trPr>
          <w:trHeight w:val="288"/>
        </w:trPr>
        <w:tc>
          <w:tcPr>
            <w:tcW w:w="140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7233EA" w14:textId="5DFDC52A" w:rsidR="005A3681" w:rsidRPr="005A3681" w:rsidRDefault="005A3681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E870D" w14:textId="77777777" w:rsidR="005A3681" w:rsidRPr="005A3681" w:rsidRDefault="005A3681" w:rsidP="005A3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SE"/>
              </w:rPr>
            </w:pPr>
          </w:p>
        </w:tc>
        <w:tc>
          <w:tcPr>
            <w:tcW w:w="4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FDEE7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73450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4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EA638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BA548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AD93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FA1F7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5818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88FB" w14:textId="77777777" w:rsidR="005A3681" w:rsidRPr="005A3681" w:rsidRDefault="005A3681" w:rsidP="005A3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E"/>
              </w:rPr>
            </w:pPr>
          </w:p>
        </w:tc>
      </w:tr>
    </w:tbl>
    <w:p w14:paraId="5A704D03" w14:textId="77777777" w:rsidR="008C208E" w:rsidRPr="00EB0888" w:rsidRDefault="008C208E">
      <w:pPr>
        <w:rPr>
          <w:sz w:val="20"/>
          <w:szCs w:val="20"/>
        </w:rPr>
      </w:pPr>
    </w:p>
    <w:sectPr w:rsidR="008C208E" w:rsidRPr="00EB0888" w:rsidSect="005850A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jMwtDCwNLI0MzBX0lEKTi0uzszPAykwqQUA9bMlNSwAAAA="/>
  </w:docVars>
  <w:rsids>
    <w:rsidRoot w:val="005850A4"/>
    <w:rsid w:val="00065EDB"/>
    <w:rsid w:val="00256F59"/>
    <w:rsid w:val="00285BCC"/>
    <w:rsid w:val="003302A8"/>
    <w:rsid w:val="00376093"/>
    <w:rsid w:val="0040139B"/>
    <w:rsid w:val="004746AC"/>
    <w:rsid w:val="00533317"/>
    <w:rsid w:val="005850A4"/>
    <w:rsid w:val="005A3681"/>
    <w:rsid w:val="005B2245"/>
    <w:rsid w:val="008024A0"/>
    <w:rsid w:val="00851884"/>
    <w:rsid w:val="008B4D6F"/>
    <w:rsid w:val="008C208E"/>
    <w:rsid w:val="00B94152"/>
    <w:rsid w:val="00C9227C"/>
    <w:rsid w:val="00D66280"/>
    <w:rsid w:val="00EB0888"/>
    <w:rsid w:val="00F77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9427A1"/>
  <w15:chartTrackingRefBased/>
  <w15:docId w15:val="{1C22141E-A1CE-4617-B1C1-B188211A9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5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r Parishwad</dc:creator>
  <cp:keywords/>
  <dc:description/>
  <cp:lastModifiedBy>Omkar Parishwad</cp:lastModifiedBy>
  <cp:revision>18</cp:revision>
  <dcterms:created xsi:type="dcterms:W3CDTF">2022-09-07T11:44:00Z</dcterms:created>
  <dcterms:modified xsi:type="dcterms:W3CDTF">2022-09-16T12:08:00Z</dcterms:modified>
</cp:coreProperties>
</file>